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eterinarian position at [Clinic/Practice Name] in United Kingdom Manchester. As a dedicated and compassionate veterinary professional with over [X years] of experience, I am eager to contribute my expertise, passion for animal care, and commitment to excellence to your esteemed practice. Manchester's vibrant community and thriving veterinary sector make it an ideal place for me to further my career while supporting the health and well-being of animals in this dynamic region.</w:t>
      </w:r>
    </w:p>
    <w:p>
      <w:pPr>
        <w:pStyle w:val="BodyText"/>
      </w:pPr>
      <w:r>
        <w:t xml:space="preserve">My journey as a Veterinarian has been driven by a deep love for animals and a desire to provide them with the highest standard of care. I hold [Your Degree, e.g., Bachelor of Veterinary Medicine] from [University Name] and am registered with the Royal College of Veterinary Surgeons (RCVS), ensuring that I adhere to the rigorous standards required in the United Kingdom. Throughout my career, I have honed my skills in a variety of areas, including general practice, emergency care, preventive medicine, and surgical procedures. My work has always been guided by a patient-centered approach, where I prioritize both the physical health of animals and their emotional well-being.</w:t>
      </w:r>
    </w:p>
    <w:p>
      <w:pPr>
        <w:pStyle w:val="BodyText"/>
      </w:pPr>
      <w:r>
        <w:t xml:space="preserve">One of my greatest strengths as a Veterinarian is my ability to connect with clients and build trust through clear communication and empathy. In Manchester, where pet ownership is deeply valued, I believe that fostering strong relationships with clients is essential to delivering effective care. Whether it’s educating pet owners about nutrition, managing chronic conditions, or providing comfort during difficult times, I strive to be a reliable partner in their pets’ health journeys. My experience working in multi-disciplinary teams has also equipped me with the collaborative mindset needed to thrive in a fast-paced clinical environment.</w:t>
      </w:r>
    </w:p>
    <w:p>
      <w:pPr>
        <w:pStyle w:val="BodyText"/>
      </w:pPr>
      <w:r>
        <w:t xml:space="preserve">What draws me specifically to Manchester is its unique blend of urban vitality and community spirit. The city’s diverse population includes a wide range of pets, from traditional dogs and cats to more exotic companions, which aligns with my desire to work with a broad spectrum of species. I am particularly impressed by [Clinic/Practice Name]’s reputation for innovative care and commitment to animal welfare. I have followed your practice’s efforts in [mention any specific initiatives, e.g., community outreach programs, advanced diagnostics, or sustainability efforts], and I am eager to contribute my skills to continue this legacy of excellence.</w:t>
      </w:r>
    </w:p>
    <w:p>
      <w:pPr>
        <w:pStyle w:val="BodyText"/>
      </w:pPr>
      <w:r>
        <w:t xml:space="preserve">In my previous roles, I have consistently demonstrated a proactive approach to problem-solving and continuous learning. For example, at [Previous Employer], I spearheaded the implementation of a digital case management system that improved patient tracking and client communication. I also participated in local workshops on emerging veterinary trends, such as telemedicine and holistic treatment options, to ensure my knowledge remains up-to-date. These experiences have not only enhanced my technical abilities but also reinforced my belief in the importance of adaptability in the ever-evolving field of veterinary medicine.</w:t>
      </w:r>
    </w:p>
    <w:p>
      <w:pPr>
        <w:pStyle w:val="BodyText"/>
      </w:pPr>
      <w:r>
        <w:t xml:space="preserve">As a Veterinarian in the United Kingdom Manchester, I understand the unique challenges and opportunities that come with serving this region. The proximity to both rural and urban areas means that my work will involve addressing a wide range of cases, from farm animals to household pets. I am confident in my ability to navigate these varied demands while maintaining a high level of professionalism and care. Furthermore, I am committed to upholding the ethical standards expected in the UK veterinary profession, including adherence to RCVS guidelines and a strong emphasis on animal welfare.</w:t>
      </w:r>
    </w:p>
    <w:p>
      <w:pPr>
        <w:pStyle w:val="BodyText"/>
      </w:pPr>
      <w:r>
        <w:t xml:space="preserve">Manchester’s cultural diversity also presents an exciting opportunity for me to engage with clients from different backgrounds. I have experience working with multilingual communities and am adept at tailoring my communication style to meet the needs of each individual. This ability, combined with my technical expertise, allows me to provide personalized care that respects the unique circumstances of every pet owner.</w:t>
      </w:r>
    </w:p>
    <w:p>
      <w:pPr>
        <w:pStyle w:val="BodyText"/>
      </w:pPr>
      <w:r>
        <w:t xml:space="preserve">Beyond clinical work, I am passionate about giving back to the community through educational initiatives and advocacy. In previous roles, I volunteered at local animal shelters and organized free health screenings for underserved populations. These experiences have deepened my appreciation for the role of veterinarians in promoting public health and fostering a compassionate society. I would be thrilled to contribute to [Clinic/Practice Name]’s community outreach efforts, whether through pet care workshops, school programs, or partnerships with local organizations.</w:t>
      </w:r>
    </w:p>
    <w:p>
      <w:pPr>
        <w:pStyle w:val="BodyText"/>
      </w:pPr>
      <w:r>
        <w:t xml:space="preserve">What excites me most about this opportunity is the chance to join a team that shares my values and vision for veterinary care. I am particularly drawn to [Clinic/Practice Name]’s focus on [mention specific aspect, e.g., cutting-edge technology, patient-centered care, or employee well-being], as these align closely with my own professional philosophy. I am confident that my skills, experience, and dedication make me an ideal candidate for this position.</w:t>
      </w:r>
    </w:p>
    <w:p>
      <w:pPr>
        <w:pStyle w:val="BodyText"/>
      </w:pPr>
      <w:r>
        <w:t xml:space="preserve">Thank you for considering my application. I would welcome the opportunity to discuss how I can contribute to the continued success of [Clinic/Practice Name] in United Kingdom Manchester. Please feel free to contact me at [Your Phone Number] or [Your Email Address] at your earliest convenience. I look forward to the possibility of working together and making a positive impact on the lives of animals and their owners in this wonderful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United Kingdom Manchester</dc:title>
  <dc:creator/>
  <cp:keywords/>
  <dcterms:created xsi:type="dcterms:W3CDTF">2026-06-06T21:07:46Z</dcterms:created>
  <dcterms:modified xsi:type="dcterms:W3CDTF">2026-06-06T21:07:46Z</dcterms:modified>
</cp:coreProperties>
</file>

<file path=docProps/custom.xml><?xml version="1.0" encoding="utf-8"?>
<Properties xmlns="http://schemas.openxmlformats.org/officeDocument/2006/custom-properties" xmlns:vt="http://schemas.openxmlformats.org/officeDocument/2006/docPropsVTypes"/>
</file>